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9C2269" w14:textId="0C1C593B" w:rsidR="00F06FCC" w:rsidRPr="00411A48" w:rsidRDefault="00411A48" w:rsidP="00B62F8A">
      <w:pPr>
        <w:tabs>
          <w:tab w:val="right" w:pos="10080"/>
        </w:tabs>
        <w:jc w:val="center"/>
      </w:pPr>
      <w:r w:rsidRPr="001B39AE">
        <w:rPr>
          <w:b/>
          <w:bCs/>
          <w:sz w:val="32"/>
        </w:rPr>
        <w:t xml:space="preserve">MARY </w:t>
      </w:r>
      <w:r w:rsidR="001B39AE" w:rsidRPr="001B39AE">
        <w:rPr>
          <w:b/>
          <w:bCs/>
          <w:sz w:val="32"/>
        </w:rPr>
        <w:t xml:space="preserve">P. </w:t>
      </w:r>
      <w:r w:rsidRPr="001B39AE">
        <w:rPr>
          <w:b/>
          <w:bCs/>
          <w:sz w:val="32"/>
        </w:rPr>
        <w:t>SMITH</w:t>
      </w:r>
      <w:r w:rsidRPr="002864C8">
        <w:rPr>
          <w:sz w:val="24"/>
        </w:rPr>
        <w:br/>
        <w:t>(555) 555-55</w:t>
      </w:r>
      <w:r w:rsidR="001C1A18">
        <w:rPr>
          <w:sz w:val="24"/>
        </w:rPr>
        <w:t>55 | P</w:t>
      </w:r>
      <w:r w:rsidR="00F06FCC" w:rsidRPr="002864C8">
        <w:rPr>
          <w:sz w:val="24"/>
        </w:rPr>
        <w:t>rofessional.</w:t>
      </w:r>
      <w:r w:rsidR="001C1A18">
        <w:rPr>
          <w:sz w:val="24"/>
        </w:rPr>
        <w:t>E</w:t>
      </w:r>
      <w:r w:rsidR="00F06FCC" w:rsidRPr="002864C8">
        <w:rPr>
          <w:sz w:val="24"/>
        </w:rPr>
        <w:t xml:space="preserve">mail@gmail.com </w:t>
      </w:r>
      <w:r w:rsidR="00184CA9">
        <w:rPr>
          <w:sz w:val="24"/>
        </w:rPr>
        <w:t>|</w:t>
      </w:r>
      <w:r w:rsidR="00B62F8A">
        <w:rPr>
          <w:sz w:val="24"/>
        </w:rPr>
        <w:t xml:space="preserve"> Beckley, WV</w:t>
      </w:r>
      <w:r w:rsidR="00B62F8A">
        <w:rPr>
          <w:noProof/>
        </w:rPr>
        <w:pict w14:anchorId="7E536A4F">
          <v:rect id="_x0000_i1025" alt="" style="width:511.2pt;height:.05pt;mso-width-percent:0;mso-height-percent:0;mso-width-percent:0;mso-height-percent:0" o:hralign="center" o:hrstd="t" o:hrnoshade="t" o:hr="t" fillcolor="black" stroked="f"/>
        </w:pict>
      </w:r>
    </w:p>
    <w:p w14:paraId="2BE0E3D9" w14:textId="77777777" w:rsidR="00AA2791" w:rsidRPr="001B39AE" w:rsidRDefault="00F06FCC" w:rsidP="00B62F8A">
      <w:pPr>
        <w:tabs>
          <w:tab w:val="right" w:pos="10080"/>
        </w:tabs>
        <w:spacing w:after="80"/>
        <w:rPr>
          <w:b/>
          <w:sz w:val="24"/>
        </w:rPr>
      </w:pPr>
      <w:r w:rsidRPr="001B39AE">
        <w:rPr>
          <w:b/>
          <w:sz w:val="24"/>
        </w:rPr>
        <w:t>EDUCATION</w:t>
      </w:r>
    </w:p>
    <w:p w14:paraId="3821E733" w14:textId="79C835CF" w:rsidR="00B62F8A" w:rsidRDefault="00F06FCC" w:rsidP="00B62F8A">
      <w:pPr>
        <w:tabs>
          <w:tab w:val="right" w:pos="10080"/>
          <w:tab w:val="right" w:pos="10224"/>
        </w:tabs>
        <w:spacing w:after="0"/>
        <w:rPr>
          <w:bCs/>
        </w:rPr>
      </w:pPr>
      <w:r>
        <w:rPr>
          <w:b/>
          <w:bCs/>
        </w:rPr>
        <w:t>West Virginia University</w:t>
      </w:r>
      <w:r w:rsidR="00B62F8A">
        <w:rPr>
          <w:b/>
          <w:bCs/>
        </w:rPr>
        <w:t xml:space="preserve"> Institute of Technology</w:t>
      </w:r>
      <w:r w:rsidRPr="00411A48">
        <w:rPr>
          <w:b/>
          <w:bCs/>
        </w:rPr>
        <w:t xml:space="preserve"> </w:t>
      </w:r>
      <w:r w:rsidR="00B62F8A">
        <w:rPr>
          <w:b/>
          <w:bCs/>
        </w:rPr>
        <w:t>(WVU Tech)</w:t>
      </w:r>
      <w:r w:rsidR="00B62F8A">
        <w:rPr>
          <w:b/>
          <w:bCs/>
        </w:rPr>
        <w:tab/>
      </w:r>
      <w:r w:rsidR="00B62F8A">
        <w:rPr>
          <w:bCs/>
        </w:rPr>
        <w:t>Beckley</w:t>
      </w:r>
      <w:r w:rsidRPr="00FB3B6B">
        <w:rPr>
          <w:bCs/>
        </w:rPr>
        <w:t>, WV</w:t>
      </w:r>
    </w:p>
    <w:p w14:paraId="6D91BD2B" w14:textId="10C54235" w:rsidR="00AA2791" w:rsidRDefault="00F06FCC" w:rsidP="00B62F8A">
      <w:pPr>
        <w:tabs>
          <w:tab w:val="right" w:pos="10080"/>
          <w:tab w:val="right" w:pos="10224"/>
        </w:tabs>
        <w:spacing w:after="0"/>
        <w:rPr>
          <w:bCs/>
        </w:rPr>
      </w:pPr>
      <w:r w:rsidRPr="00FB3B6B">
        <w:rPr>
          <w:bCs/>
          <w:i/>
        </w:rPr>
        <w:t>Bachelor of Science in Mechanical Engineering (ABET-accredited)</w:t>
      </w:r>
      <w:r w:rsidR="00B62F8A">
        <w:rPr>
          <w:b/>
          <w:bCs/>
        </w:rPr>
        <w:tab/>
      </w:r>
      <w:r w:rsidR="00B62F8A">
        <w:rPr>
          <w:bCs/>
        </w:rPr>
        <w:t>Expected</w:t>
      </w:r>
      <w:r w:rsidR="00B62F8A" w:rsidRPr="00F06FCC">
        <w:rPr>
          <w:bCs/>
        </w:rPr>
        <w:t xml:space="preserve">: May </w:t>
      </w:r>
      <w:r w:rsidR="00B62F8A">
        <w:rPr>
          <w:bCs/>
        </w:rPr>
        <w:t>XXXX</w:t>
      </w:r>
      <w:r w:rsidR="00B62F8A" w:rsidRPr="00411A48">
        <w:br/>
      </w:r>
      <w:r>
        <w:t xml:space="preserve">Overall </w:t>
      </w:r>
      <w:r w:rsidRPr="00411A48">
        <w:t>GPA: 3.4</w:t>
      </w:r>
    </w:p>
    <w:p w14:paraId="0B130373" w14:textId="77777777" w:rsidR="00AA2791" w:rsidRDefault="00AA2791" w:rsidP="00B62F8A">
      <w:pPr>
        <w:tabs>
          <w:tab w:val="right" w:pos="10080"/>
        </w:tabs>
        <w:spacing w:after="0"/>
        <w:rPr>
          <w:bCs/>
        </w:rPr>
      </w:pPr>
    </w:p>
    <w:p w14:paraId="73780ABF" w14:textId="77777777" w:rsidR="00AA2791" w:rsidRPr="001B39AE" w:rsidRDefault="00C01548" w:rsidP="00B62F8A">
      <w:pPr>
        <w:tabs>
          <w:tab w:val="right" w:pos="10080"/>
        </w:tabs>
        <w:spacing w:after="80"/>
        <w:rPr>
          <w:bCs/>
          <w:sz w:val="24"/>
        </w:rPr>
      </w:pPr>
      <w:r w:rsidRPr="001B39AE">
        <w:rPr>
          <w:b/>
          <w:bCs/>
          <w:sz w:val="24"/>
        </w:rPr>
        <w:t xml:space="preserve">WORK </w:t>
      </w:r>
      <w:r w:rsidR="00F06FCC" w:rsidRPr="001B39AE">
        <w:rPr>
          <w:b/>
          <w:bCs/>
          <w:sz w:val="24"/>
        </w:rPr>
        <w:t>EXPERIENCE</w:t>
      </w:r>
    </w:p>
    <w:p w14:paraId="5F413586" w14:textId="696942F1" w:rsidR="00C01548" w:rsidRDefault="00FB3B6B" w:rsidP="00B62F8A">
      <w:pPr>
        <w:tabs>
          <w:tab w:val="right" w:pos="10080"/>
          <w:tab w:val="right" w:pos="10224"/>
        </w:tabs>
        <w:spacing w:after="0"/>
        <w:rPr>
          <w:bCs/>
        </w:rPr>
      </w:pPr>
      <w:r>
        <w:rPr>
          <w:b/>
          <w:bCs/>
        </w:rPr>
        <w:t xml:space="preserve">US Steel Corporation, </w:t>
      </w:r>
      <w:r w:rsidRPr="00AA2791">
        <w:rPr>
          <w:bCs/>
        </w:rPr>
        <w:t>Pittsburgh, PA</w:t>
      </w:r>
      <w:r w:rsidR="001B39AE">
        <w:rPr>
          <w:b/>
          <w:bCs/>
        </w:rPr>
        <w:tab/>
      </w:r>
      <w:r w:rsidR="00C01548" w:rsidRPr="00C01548">
        <w:rPr>
          <w:bCs/>
        </w:rPr>
        <w:t xml:space="preserve">May </w:t>
      </w:r>
      <w:r w:rsidR="00557E25">
        <w:rPr>
          <w:bCs/>
        </w:rPr>
        <w:t>XXXX</w:t>
      </w:r>
      <w:r w:rsidR="00C01548" w:rsidRPr="00C01548">
        <w:rPr>
          <w:bCs/>
        </w:rPr>
        <w:t xml:space="preserve"> – August </w:t>
      </w:r>
      <w:r w:rsidR="00557E25">
        <w:rPr>
          <w:bCs/>
        </w:rPr>
        <w:t>XXXX</w:t>
      </w:r>
    </w:p>
    <w:p w14:paraId="63AF447F" w14:textId="77777777" w:rsidR="001B39AE" w:rsidRPr="00AA2791" w:rsidRDefault="00FB3B6B" w:rsidP="00B62F8A">
      <w:pPr>
        <w:tabs>
          <w:tab w:val="right" w:pos="10080"/>
        </w:tabs>
        <w:spacing w:after="0"/>
      </w:pPr>
      <w:r w:rsidRPr="00C01548">
        <w:rPr>
          <w:bCs/>
          <w:i/>
        </w:rPr>
        <w:t>Mechanical Engineering Intern</w:t>
      </w:r>
      <w:r>
        <w:rPr>
          <w:b/>
          <w:bCs/>
        </w:rPr>
        <w:t xml:space="preserve"> </w:t>
      </w:r>
    </w:p>
    <w:p w14:paraId="55E3AEC7" w14:textId="77777777" w:rsidR="00C01548" w:rsidRPr="00C01548" w:rsidRDefault="00C01548" w:rsidP="00B62F8A">
      <w:pPr>
        <w:numPr>
          <w:ilvl w:val="0"/>
          <w:numId w:val="7"/>
        </w:numPr>
        <w:tabs>
          <w:tab w:val="right" w:pos="10080"/>
        </w:tabs>
        <w:spacing w:after="0"/>
        <w:ind w:left="450"/>
        <w:rPr>
          <w:bCs/>
          <w:i/>
        </w:rPr>
      </w:pPr>
      <w:r>
        <w:rPr>
          <w:bCs/>
        </w:rPr>
        <w:t>Assisted m</w:t>
      </w:r>
      <w:r w:rsidRPr="00C01548">
        <w:rPr>
          <w:bCs/>
        </w:rPr>
        <w:t xml:space="preserve">aintenance department in developing </w:t>
      </w:r>
      <w:r>
        <w:rPr>
          <w:bCs/>
        </w:rPr>
        <w:t>a</w:t>
      </w:r>
      <w:r w:rsidRPr="00C01548">
        <w:rPr>
          <w:bCs/>
        </w:rPr>
        <w:t xml:space="preserve"> work plan for planned maintenance</w:t>
      </w:r>
      <w:r>
        <w:rPr>
          <w:bCs/>
        </w:rPr>
        <w:t>, including</w:t>
      </w:r>
      <w:r w:rsidRPr="00C01548">
        <w:rPr>
          <w:bCs/>
        </w:rPr>
        <w:t xml:space="preserve"> equipment component replacements </w:t>
      </w:r>
      <w:r>
        <w:rPr>
          <w:bCs/>
        </w:rPr>
        <w:t>and</w:t>
      </w:r>
      <w:r w:rsidRPr="00C01548">
        <w:rPr>
          <w:bCs/>
        </w:rPr>
        <w:t xml:space="preserve"> implementation of electrical </w:t>
      </w:r>
      <w:r>
        <w:rPr>
          <w:bCs/>
        </w:rPr>
        <w:t>system updates</w:t>
      </w:r>
    </w:p>
    <w:p w14:paraId="1AB4DEB0" w14:textId="77777777" w:rsidR="00C01548" w:rsidRPr="001B39AE" w:rsidRDefault="00C01548" w:rsidP="00B62F8A">
      <w:pPr>
        <w:numPr>
          <w:ilvl w:val="0"/>
          <w:numId w:val="7"/>
        </w:numPr>
        <w:tabs>
          <w:tab w:val="right" w:pos="10080"/>
        </w:tabs>
        <w:spacing w:after="0"/>
        <w:ind w:left="450"/>
        <w:rPr>
          <w:bCs/>
        </w:rPr>
      </w:pPr>
      <w:r>
        <w:rPr>
          <w:bCs/>
        </w:rPr>
        <w:t xml:space="preserve">Completed and documented </w:t>
      </w:r>
      <w:r w:rsidRPr="00C01548">
        <w:rPr>
          <w:bCs/>
        </w:rPr>
        <w:t>equipment manual research, drawing searches</w:t>
      </w:r>
      <w:r>
        <w:rPr>
          <w:bCs/>
        </w:rPr>
        <w:t>,</w:t>
      </w:r>
      <w:r w:rsidRPr="00C01548">
        <w:rPr>
          <w:bCs/>
        </w:rPr>
        <w:t xml:space="preserve"> and updates</w:t>
      </w:r>
    </w:p>
    <w:p w14:paraId="27CFC9F9" w14:textId="77777777" w:rsidR="00C01548" w:rsidRPr="001B39AE" w:rsidRDefault="00C01548" w:rsidP="00B62F8A">
      <w:pPr>
        <w:numPr>
          <w:ilvl w:val="0"/>
          <w:numId w:val="7"/>
        </w:numPr>
        <w:tabs>
          <w:tab w:val="right" w:pos="10080"/>
        </w:tabs>
        <w:spacing w:after="0"/>
        <w:ind w:left="450"/>
        <w:rPr>
          <w:bCs/>
        </w:rPr>
      </w:pPr>
      <w:r>
        <w:rPr>
          <w:bCs/>
        </w:rPr>
        <w:t>R</w:t>
      </w:r>
      <w:r w:rsidRPr="00C01548">
        <w:rPr>
          <w:bCs/>
        </w:rPr>
        <w:t>eview</w:t>
      </w:r>
      <w:r>
        <w:rPr>
          <w:bCs/>
        </w:rPr>
        <w:t>ed</w:t>
      </w:r>
      <w:r w:rsidRPr="00C01548">
        <w:rPr>
          <w:bCs/>
        </w:rPr>
        <w:t xml:space="preserve"> layout areas and logis</w:t>
      </w:r>
      <w:r>
        <w:rPr>
          <w:bCs/>
        </w:rPr>
        <w:t>tical sequences for these jobs</w:t>
      </w:r>
    </w:p>
    <w:p w14:paraId="69842C99" w14:textId="77777777" w:rsidR="00C01548" w:rsidRPr="001B39AE" w:rsidRDefault="00C01548" w:rsidP="00B62F8A">
      <w:pPr>
        <w:numPr>
          <w:ilvl w:val="0"/>
          <w:numId w:val="7"/>
        </w:numPr>
        <w:tabs>
          <w:tab w:val="right" w:pos="10080"/>
        </w:tabs>
        <w:spacing w:after="120"/>
        <w:ind w:left="450"/>
        <w:rPr>
          <w:bCs/>
        </w:rPr>
      </w:pPr>
      <w:r>
        <w:rPr>
          <w:bCs/>
        </w:rPr>
        <w:t>Produced d</w:t>
      </w:r>
      <w:r w:rsidRPr="00C01548">
        <w:rPr>
          <w:bCs/>
        </w:rPr>
        <w:t>etai</w:t>
      </w:r>
      <w:r>
        <w:rPr>
          <w:bCs/>
        </w:rPr>
        <w:t>le</w:t>
      </w:r>
      <w:r w:rsidRPr="00C01548">
        <w:rPr>
          <w:bCs/>
        </w:rPr>
        <w:t>d timeline spreadsheets</w:t>
      </w:r>
      <w:r>
        <w:rPr>
          <w:bCs/>
        </w:rPr>
        <w:t xml:space="preserve"> and</w:t>
      </w:r>
      <w:r w:rsidRPr="00C01548">
        <w:rPr>
          <w:bCs/>
        </w:rPr>
        <w:t xml:space="preserve"> procedure documents developed with primary input of Ma</w:t>
      </w:r>
      <w:r>
        <w:rPr>
          <w:bCs/>
        </w:rPr>
        <w:t>intenance Planners and Managers</w:t>
      </w:r>
    </w:p>
    <w:p w14:paraId="0EAFCCF1" w14:textId="0F378834" w:rsidR="00FB3B6B" w:rsidRDefault="00FB3B6B" w:rsidP="00B62F8A">
      <w:pPr>
        <w:tabs>
          <w:tab w:val="right" w:pos="10080"/>
          <w:tab w:val="right" w:pos="10224"/>
        </w:tabs>
        <w:spacing w:after="0"/>
      </w:pPr>
      <w:r w:rsidRPr="001B39AE">
        <w:rPr>
          <w:b/>
        </w:rPr>
        <w:t xml:space="preserve">DEF Company, </w:t>
      </w:r>
      <w:r w:rsidRPr="00964ADC">
        <w:t>Washington, PA</w:t>
      </w:r>
      <w:r w:rsidR="001B39AE">
        <w:rPr>
          <w:i/>
        </w:rPr>
        <w:tab/>
      </w:r>
      <w:r w:rsidR="001B39AE" w:rsidRPr="001B39AE">
        <w:t xml:space="preserve">January </w:t>
      </w:r>
      <w:r w:rsidR="00557E25">
        <w:t>XXXX</w:t>
      </w:r>
      <w:r w:rsidR="001B39AE" w:rsidRPr="001B39AE">
        <w:t xml:space="preserve"> – May </w:t>
      </w:r>
      <w:r w:rsidR="00557E25">
        <w:t>XXXX</w:t>
      </w:r>
    </w:p>
    <w:p w14:paraId="0955E77C" w14:textId="77777777" w:rsidR="00C01548" w:rsidRPr="00F06FCC" w:rsidRDefault="00FB3B6B" w:rsidP="00B62F8A">
      <w:pPr>
        <w:tabs>
          <w:tab w:val="right" w:pos="10080"/>
        </w:tabs>
        <w:spacing w:after="0"/>
      </w:pPr>
      <w:r>
        <w:rPr>
          <w:i/>
        </w:rPr>
        <w:t>Junior</w:t>
      </w:r>
      <w:r w:rsidRPr="00F06FCC">
        <w:rPr>
          <w:i/>
        </w:rPr>
        <w:t xml:space="preserve"> Project Team Leader</w:t>
      </w:r>
      <w:r w:rsidR="00C01548">
        <w:rPr>
          <w:b/>
        </w:rPr>
        <w:tab/>
        <w:t xml:space="preserve">       </w:t>
      </w:r>
    </w:p>
    <w:p w14:paraId="3F9E40C9" w14:textId="77777777" w:rsidR="00C01548" w:rsidRPr="001B39AE" w:rsidRDefault="00C01548" w:rsidP="00B62F8A">
      <w:pPr>
        <w:numPr>
          <w:ilvl w:val="0"/>
          <w:numId w:val="7"/>
        </w:numPr>
        <w:tabs>
          <w:tab w:val="right" w:pos="10080"/>
        </w:tabs>
        <w:spacing w:after="0"/>
        <w:ind w:left="450"/>
        <w:rPr>
          <w:bCs/>
        </w:rPr>
      </w:pPr>
      <w:r w:rsidRPr="001B39AE">
        <w:rPr>
          <w:bCs/>
        </w:rPr>
        <w:t xml:space="preserve">Assisted </w:t>
      </w:r>
      <w:r w:rsidR="001B39AE">
        <w:rPr>
          <w:bCs/>
        </w:rPr>
        <w:t>with the design of</w:t>
      </w:r>
      <w:r w:rsidRPr="001B39AE">
        <w:rPr>
          <w:bCs/>
        </w:rPr>
        <w:t xml:space="preserve"> straight hand seamer used in bending, seaming and flattening sheet metal.</w:t>
      </w:r>
    </w:p>
    <w:p w14:paraId="35283676" w14:textId="77777777" w:rsidR="00C01548" w:rsidRPr="001B39AE" w:rsidRDefault="00C01548" w:rsidP="00B62F8A">
      <w:pPr>
        <w:numPr>
          <w:ilvl w:val="0"/>
          <w:numId w:val="7"/>
        </w:numPr>
        <w:tabs>
          <w:tab w:val="right" w:pos="10080"/>
        </w:tabs>
        <w:spacing w:after="0"/>
        <w:ind w:left="450"/>
        <w:rPr>
          <w:bCs/>
        </w:rPr>
      </w:pPr>
      <w:r w:rsidRPr="001B39AE">
        <w:rPr>
          <w:bCs/>
        </w:rPr>
        <w:t>Created models using SolidWorks and participated in cross-functional product-development meetings.</w:t>
      </w:r>
    </w:p>
    <w:p w14:paraId="62BE25BB" w14:textId="77777777" w:rsidR="00AA2791" w:rsidRPr="001B39AE" w:rsidRDefault="00C01548" w:rsidP="00B62F8A">
      <w:pPr>
        <w:numPr>
          <w:ilvl w:val="0"/>
          <w:numId w:val="7"/>
        </w:numPr>
        <w:tabs>
          <w:tab w:val="right" w:pos="10080"/>
        </w:tabs>
        <w:spacing w:after="120"/>
        <w:ind w:left="450"/>
        <w:rPr>
          <w:bCs/>
        </w:rPr>
      </w:pPr>
      <w:r w:rsidRPr="001B39AE">
        <w:rPr>
          <w:bCs/>
        </w:rPr>
        <w:t>Contributed idea for change in handle design that is expected to improve comfort and safety when gripping the seamer. Product is currently in preproduction testing phase.</w:t>
      </w:r>
    </w:p>
    <w:p w14:paraId="33BA611C" w14:textId="648127AC" w:rsidR="00F06FCC" w:rsidRDefault="00FB3B6B" w:rsidP="00B62F8A">
      <w:pPr>
        <w:tabs>
          <w:tab w:val="right" w:pos="10080"/>
          <w:tab w:val="right" w:pos="10224"/>
        </w:tabs>
        <w:spacing w:after="0"/>
        <w:rPr>
          <w:bCs/>
        </w:rPr>
      </w:pPr>
      <w:r w:rsidRPr="00AA2791">
        <w:rPr>
          <w:b/>
        </w:rPr>
        <w:t>Steel of WV</w:t>
      </w:r>
      <w:r>
        <w:t>, Huntington, WV</w:t>
      </w:r>
      <w:r w:rsidR="001B39AE">
        <w:rPr>
          <w:i/>
        </w:rPr>
        <w:tab/>
      </w:r>
      <w:r w:rsidR="00C01548" w:rsidRPr="00C01548">
        <w:rPr>
          <w:bCs/>
        </w:rPr>
        <w:t>May</w:t>
      </w:r>
      <w:r w:rsidR="002049AD">
        <w:rPr>
          <w:bCs/>
        </w:rPr>
        <w:t xml:space="preserve"> </w:t>
      </w:r>
      <w:r w:rsidR="00557E25">
        <w:rPr>
          <w:bCs/>
        </w:rPr>
        <w:t>XXXX</w:t>
      </w:r>
      <w:r w:rsidR="00C01548" w:rsidRPr="00C01548">
        <w:rPr>
          <w:bCs/>
        </w:rPr>
        <w:t xml:space="preserve"> – August </w:t>
      </w:r>
      <w:r w:rsidR="00557E25">
        <w:rPr>
          <w:bCs/>
        </w:rPr>
        <w:t>XXXX</w:t>
      </w:r>
    </w:p>
    <w:p w14:paraId="102C3169" w14:textId="77777777" w:rsidR="001B39AE" w:rsidRPr="00411A48" w:rsidRDefault="00FB3B6B" w:rsidP="00B62F8A">
      <w:pPr>
        <w:tabs>
          <w:tab w:val="right" w:pos="10080"/>
        </w:tabs>
        <w:spacing w:after="0"/>
      </w:pPr>
      <w:r w:rsidRPr="00AA2791">
        <w:rPr>
          <w:bCs/>
          <w:i/>
        </w:rPr>
        <w:t>Machinist &amp; Welder</w:t>
      </w:r>
      <w:r w:rsidRPr="00AA2791">
        <w:rPr>
          <w:b/>
          <w:bCs/>
          <w:i/>
        </w:rPr>
        <w:t xml:space="preserve"> </w:t>
      </w:r>
      <w:r w:rsidRPr="00AA2791">
        <w:rPr>
          <w:i/>
        </w:rPr>
        <w:t>(contractor)</w:t>
      </w:r>
    </w:p>
    <w:p w14:paraId="0A705281" w14:textId="77777777" w:rsidR="00F06FCC" w:rsidRPr="001B39AE" w:rsidRDefault="00F06FCC" w:rsidP="00B62F8A">
      <w:pPr>
        <w:numPr>
          <w:ilvl w:val="0"/>
          <w:numId w:val="7"/>
        </w:numPr>
        <w:tabs>
          <w:tab w:val="right" w:pos="10080"/>
        </w:tabs>
        <w:spacing w:after="0"/>
        <w:ind w:left="450"/>
        <w:rPr>
          <w:bCs/>
        </w:rPr>
      </w:pPr>
      <w:r w:rsidRPr="001B39AE">
        <w:rPr>
          <w:bCs/>
        </w:rPr>
        <w:t>Earned a reputation as a talented machinist and welder. Developed excellent fabrication and machine shop skills, completing all projects on time and to specifications.</w:t>
      </w:r>
    </w:p>
    <w:p w14:paraId="1219CBAC" w14:textId="77777777" w:rsidR="00F06FCC" w:rsidRPr="001B39AE" w:rsidRDefault="00F06FCC" w:rsidP="00B62F8A">
      <w:pPr>
        <w:numPr>
          <w:ilvl w:val="0"/>
          <w:numId w:val="7"/>
        </w:numPr>
        <w:tabs>
          <w:tab w:val="right" w:pos="10080"/>
        </w:tabs>
        <w:spacing w:after="0"/>
        <w:ind w:left="450"/>
        <w:rPr>
          <w:bCs/>
        </w:rPr>
      </w:pPr>
      <w:r w:rsidRPr="001B39AE">
        <w:rPr>
          <w:bCs/>
        </w:rPr>
        <w:t xml:space="preserve">Handled welding assignments that involved installing, repairing and fabricating materials (sheet metal, steel, tools, parts, doors, gates and more). </w:t>
      </w:r>
    </w:p>
    <w:p w14:paraId="02A750CB" w14:textId="77777777" w:rsidR="00F06FCC" w:rsidRPr="001B39AE" w:rsidRDefault="00F06FCC" w:rsidP="00B62F8A">
      <w:pPr>
        <w:numPr>
          <w:ilvl w:val="0"/>
          <w:numId w:val="7"/>
        </w:numPr>
        <w:tabs>
          <w:tab w:val="right" w:pos="10080"/>
        </w:tabs>
        <w:spacing w:after="0"/>
        <w:ind w:left="450"/>
        <w:rPr>
          <w:bCs/>
        </w:rPr>
      </w:pPr>
      <w:r w:rsidRPr="001B39AE">
        <w:rPr>
          <w:bCs/>
        </w:rPr>
        <w:t>Demonstrated advanced skills in operating equipment and machines including CNC machines, cutting machines and hydraulic presses for the fabrication of mechanical components.</w:t>
      </w:r>
    </w:p>
    <w:p w14:paraId="67D31DE9" w14:textId="77777777" w:rsidR="00C01548" w:rsidRDefault="00C01548" w:rsidP="00B62F8A">
      <w:pPr>
        <w:tabs>
          <w:tab w:val="right" w:pos="10080"/>
        </w:tabs>
        <w:spacing w:after="0"/>
        <w:rPr>
          <w:b/>
          <w:bCs/>
        </w:rPr>
      </w:pPr>
    </w:p>
    <w:p w14:paraId="292F6D42" w14:textId="77777777" w:rsidR="00AA2791" w:rsidRPr="001B39AE" w:rsidRDefault="00AA2791" w:rsidP="00B62F8A">
      <w:pPr>
        <w:tabs>
          <w:tab w:val="right" w:pos="10080"/>
        </w:tabs>
        <w:spacing w:after="80"/>
        <w:rPr>
          <w:b/>
          <w:sz w:val="24"/>
        </w:rPr>
      </w:pPr>
      <w:r w:rsidRPr="001B39AE">
        <w:rPr>
          <w:b/>
          <w:sz w:val="24"/>
        </w:rPr>
        <w:t>EXTRACURRICULAR ACTIVITIES</w:t>
      </w:r>
    </w:p>
    <w:p w14:paraId="1B7F3FE4" w14:textId="5182CEC0" w:rsidR="00AA2791" w:rsidRDefault="00FB3B6B" w:rsidP="00B62F8A">
      <w:pPr>
        <w:tabs>
          <w:tab w:val="right" w:pos="10080"/>
          <w:tab w:val="right" w:pos="10224"/>
        </w:tabs>
        <w:spacing w:after="0"/>
      </w:pPr>
      <w:r w:rsidRPr="001B39AE">
        <w:rPr>
          <w:b/>
        </w:rPr>
        <w:t>Society of Women Engineer</w:t>
      </w:r>
      <w:r>
        <w:rPr>
          <w:b/>
        </w:rPr>
        <w:t xml:space="preserve">s, </w:t>
      </w:r>
      <w:r w:rsidRPr="001B39AE">
        <w:t xml:space="preserve">WVU </w:t>
      </w:r>
      <w:r w:rsidR="00B62F8A">
        <w:t xml:space="preserve">Tech </w:t>
      </w:r>
      <w:r w:rsidRPr="001B39AE">
        <w:t>Chapter</w:t>
      </w:r>
      <w:r w:rsidR="001B39AE">
        <w:tab/>
      </w:r>
      <w:r w:rsidR="00AA2791">
        <w:t xml:space="preserve">August </w:t>
      </w:r>
      <w:r w:rsidR="00557E25">
        <w:t>XXXX</w:t>
      </w:r>
      <w:r w:rsidR="00AA2791">
        <w:t xml:space="preserve"> – Present</w:t>
      </w:r>
    </w:p>
    <w:p w14:paraId="7BC2C92B" w14:textId="77777777" w:rsidR="001B39AE" w:rsidRPr="001B39AE" w:rsidRDefault="00FB3B6B" w:rsidP="00B62F8A">
      <w:pPr>
        <w:tabs>
          <w:tab w:val="right" w:pos="10080"/>
        </w:tabs>
        <w:spacing w:after="0"/>
        <w:rPr>
          <w:b/>
        </w:rPr>
      </w:pPr>
      <w:r>
        <w:rPr>
          <w:i/>
        </w:rPr>
        <w:t>Professionalism Chair</w:t>
      </w:r>
    </w:p>
    <w:p w14:paraId="7AAC716D" w14:textId="77777777" w:rsidR="002864C8" w:rsidRPr="001B39AE" w:rsidRDefault="002864C8" w:rsidP="00B62F8A">
      <w:pPr>
        <w:numPr>
          <w:ilvl w:val="0"/>
          <w:numId w:val="7"/>
        </w:numPr>
        <w:tabs>
          <w:tab w:val="right" w:pos="10080"/>
        </w:tabs>
        <w:spacing w:after="120"/>
        <w:ind w:left="450"/>
        <w:rPr>
          <w:bCs/>
        </w:rPr>
      </w:pPr>
      <w:r w:rsidRPr="001B39AE">
        <w:rPr>
          <w:bCs/>
        </w:rPr>
        <w:t>Organized an Etiquette Dinner for over 100 members; secured $8,500 in sponsorships</w:t>
      </w:r>
    </w:p>
    <w:p w14:paraId="448857B6" w14:textId="14489E10" w:rsidR="002864C8" w:rsidRDefault="00FB3B6B" w:rsidP="00B62F8A">
      <w:pPr>
        <w:tabs>
          <w:tab w:val="right" w:pos="10080"/>
          <w:tab w:val="right" w:pos="10224"/>
        </w:tabs>
        <w:spacing w:after="0"/>
      </w:pPr>
      <w:r w:rsidRPr="001B39AE">
        <w:rPr>
          <w:b/>
        </w:rPr>
        <w:t>Engineers Without Borders</w:t>
      </w:r>
      <w:r>
        <w:rPr>
          <w:b/>
        </w:rPr>
        <w:t xml:space="preserve">, </w:t>
      </w:r>
      <w:r w:rsidRPr="001B39AE">
        <w:t>WVU</w:t>
      </w:r>
      <w:r w:rsidR="00B62F8A">
        <w:t xml:space="preserve"> Tech</w:t>
      </w:r>
      <w:bookmarkStart w:id="0" w:name="_GoBack"/>
      <w:bookmarkEnd w:id="0"/>
      <w:r w:rsidRPr="001B39AE">
        <w:t xml:space="preserve"> Chapter</w:t>
      </w:r>
      <w:r w:rsidR="001B39AE">
        <w:tab/>
      </w:r>
      <w:r w:rsidR="002864C8">
        <w:t xml:space="preserve">August </w:t>
      </w:r>
      <w:r w:rsidR="00557E25">
        <w:t>XXXX</w:t>
      </w:r>
      <w:r w:rsidR="002864C8">
        <w:t xml:space="preserve"> – May </w:t>
      </w:r>
      <w:r w:rsidR="00557E25">
        <w:t>XXXX</w:t>
      </w:r>
    </w:p>
    <w:p w14:paraId="3D99B75C" w14:textId="77777777" w:rsidR="001B39AE" w:rsidRPr="001B39AE" w:rsidRDefault="00FB3B6B" w:rsidP="00B62F8A">
      <w:pPr>
        <w:tabs>
          <w:tab w:val="right" w:pos="10080"/>
        </w:tabs>
        <w:spacing w:after="0"/>
        <w:rPr>
          <w:b/>
        </w:rPr>
      </w:pPr>
      <w:r>
        <w:rPr>
          <w:i/>
        </w:rPr>
        <w:t>Vice-President of Membership</w:t>
      </w:r>
      <w:r w:rsidRPr="001B39AE">
        <w:rPr>
          <w:b/>
        </w:rPr>
        <w:t xml:space="preserve"> </w:t>
      </w:r>
    </w:p>
    <w:p w14:paraId="4D1C20E2" w14:textId="77777777" w:rsidR="00AA2791" w:rsidRPr="001B39AE" w:rsidRDefault="002864C8" w:rsidP="00B62F8A">
      <w:pPr>
        <w:numPr>
          <w:ilvl w:val="0"/>
          <w:numId w:val="7"/>
        </w:numPr>
        <w:tabs>
          <w:tab w:val="right" w:pos="10080"/>
        </w:tabs>
        <w:spacing w:after="0"/>
        <w:ind w:left="450"/>
        <w:rPr>
          <w:bCs/>
        </w:rPr>
      </w:pPr>
      <w:r w:rsidRPr="001B39AE">
        <w:rPr>
          <w:bCs/>
        </w:rPr>
        <w:t>Increased new membership pledges by 25% this semester through new marketing efforts</w:t>
      </w:r>
      <w:r w:rsidR="00AA2791" w:rsidRPr="001B39AE">
        <w:rPr>
          <w:bCs/>
        </w:rPr>
        <w:t xml:space="preserve">  </w:t>
      </w:r>
    </w:p>
    <w:p w14:paraId="4B265D7C" w14:textId="77777777" w:rsidR="002864C8" w:rsidRDefault="002864C8" w:rsidP="00B62F8A">
      <w:pPr>
        <w:tabs>
          <w:tab w:val="right" w:pos="10080"/>
        </w:tabs>
        <w:spacing w:after="0"/>
      </w:pPr>
    </w:p>
    <w:p w14:paraId="19DD40A8" w14:textId="77777777" w:rsidR="002864C8" w:rsidRPr="001B39AE" w:rsidRDefault="002864C8" w:rsidP="00B62F8A">
      <w:pPr>
        <w:tabs>
          <w:tab w:val="right" w:pos="10080"/>
        </w:tabs>
        <w:spacing w:after="80"/>
        <w:rPr>
          <w:b/>
          <w:bCs/>
          <w:sz w:val="24"/>
        </w:rPr>
      </w:pPr>
      <w:r w:rsidRPr="001B39AE">
        <w:rPr>
          <w:b/>
          <w:bCs/>
          <w:sz w:val="24"/>
        </w:rPr>
        <w:t>TECHNICAL SKILLS</w:t>
      </w:r>
    </w:p>
    <w:p w14:paraId="58062201" w14:textId="77777777" w:rsidR="002864C8" w:rsidRDefault="002864C8" w:rsidP="00B62F8A">
      <w:pPr>
        <w:tabs>
          <w:tab w:val="right" w:pos="10080"/>
        </w:tabs>
        <w:spacing w:after="0"/>
      </w:pPr>
      <w:r w:rsidRPr="00411A48">
        <w:rPr>
          <w:b/>
          <w:bCs/>
        </w:rPr>
        <w:t>Programs:</w:t>
      </w:r>
      <w:r w:rsidRPr="00411A48">
        <w:t xml:space="preserve"> AutoCAD, SolidWorks, MS Project, MATLAB, MS Excel</w:t>
      </w:r>
      <w:r w:rsidRPr="00411A48">
        <w:br/>
      </w:r>
      <w:r w:rsidRPr="00411A48">
        <w:rPr>
          <w:b/>
          <w:bCs/>
        </w:rPr>
        <w:t xml:space="preserve">Machining and Welding Tools: </w:t>
      </w:r>
      <w:r w:rsidRPr="00411A48">
        <w:t>CNCs, mills, lathes, angle grinders, plasma cutters, oxy-acetylene torches, arc welders, band saws, grinders, shears, drill presses, chop saws, etc.</w:t>
      </w:r>
    </w:p>
    <w:sectPr w:rsidR="002864C8" w:rsidSect="001B39AE">
      <w:pgSz w:w="12240" w:h="15840"/>
      <w:pgMar w:top="720" w:right="1008" w:bottom="720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99351E"/>
    <w:multiLevelType w:val="hybridMultilevel"/>
    <w:tmpl w:val="04E8AF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07711A"/>
    <w:multiLevelType w:val="multilevel"/>
    <w:tmpl w:val="74F0A0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7542C02"/>
    <w:multiLevelType w:val="hybridMultilevel"/>
    <w:tmpl w:val="09A2C8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A47600"/>
    <w:multiLevelType w:val="multilevel"/>
    <w:tmpl w:val="81BC93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59158C0"/>
    <w:multiLevelType w:val="hybridMultilevel"/>
    <w:tmpl w:val="305C97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E83E75"/>
    <w:multiLevelType w:val="multilevel"/>
    <w:tmpl w:val="9D8EE9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DB04C40"/>
    <w:multiLevelType w:val="hybridMultilevel"/>
    <w:tmpl w:val="2084F4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89E0A16"/>
    <w:multiLevelType w:val="multilevel"/>
    <w:tmpl w:val="484862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3"/>
  </w:num>
  <w:num w:numId="3">
    <w:abstractNumId w:val="7"/>
  </w:num>
  <w:num w:numId="4">
    <w:abstractNumId w:val="5"/>
  </w:num>
  <w:num w:numId="5">
    <w:abstractNumId w:val="4"/>
  </w:num>
  <w:num w:numId="6">
    <w:abstractNumId w:val="2"/>
  </w:num>
  <w:num w:numId="7">
    <w:abstractNumId w:val="6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W2sDC2NDcwMzIzNLNQ0lEKTi0uzszPAykwrAUA3FMg6SwAAAA="/>
  </w:docVars>
  <w:rsids>
    <w:rsidRoot w:val="00411A48"/>
    <w:rsid w:val="00137EAA"/>
    <w:rsid w:val="00184CA9"/>
    <w:rsid w:val="001B39AE"/>
    <w:rsid w:val="001C1A18"/>
    <w:rsid w:val="002049AD"/>
    <w:rsid w:val="002864C8"/>
    <w:rsid w:val="00411A48"/>
    <w:rsid w:val="00557E25"/>
    <w:rsid w:val="005B6DBE"/>
    <w:rsid w:val="005E1A29"/>
    <w:rsid w:val="00600D69"/>
    <w:rsid w:val="007E55D1"/>
    <w:rsid w:val="00831A36"/>
    <w:rsid w:val="00964ADC"/>
    <w:rsid w:val="00AA2791"/>
    <w:rsid w:val="00B36894"/>
    <w:rsid w:val="00B62F8A"/>
    <w:rsid w:val="00BF20F3"/>
    <w:rsid w:val="00C01548"/>
    <w:rsid w:val="00E812A4"/>
    <w:rsid w:val="00EA3362"/>
    <w:rsid w:val="00F06FCC"/>
    <w:rsid w:val="00FB3B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7A3CDA14"/>
  <w15:docId w15:val="{2210C977-D9CE-4504-9E05-7A10B4D21C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64AD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964ADC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84CA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4606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199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88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0334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0248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71</Words>
  <Characters>211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st Virginia University - Student Affairs</Company>
  <LinksUpToDate>false</LinksUpToDate>
  <CharactersWithSpaces>2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Glenn</dc:creator>
  <cp:keywords/>
  <dc:description/>
  <cp:lastModifiedBy>Susan Wood</cp:lastModifiedBy>
  <cp:revision>2</cp:revision>
  <cp:lastPrinted>2017-01-17T19:38:00Z</cp:lastPrinted>
  <dcterms:created xsi:type="dcterms:W3CDTF">2023-08-01T18:35:00Z</dcterms:created>
  <dcterms:modified xsi:type="dcterms:W3CDTF">2023-08-01T18:35:00Z</dcterms:modified>
</cp:coreProperties>
</file>